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1"/>
        <w:gridCol w:w="1219"/>
        <w:gridCol w:w="1219"/>
        <w:gridCol w:w="1163"/>
        <w:gridCol w:w="1163"/>
        <w:gridCol w:w="1220"/>
        <w:gridCol w:w="1235"/>
      </w:tblGrid>
      <w:tr w:rsidR="00000000">
        <w:trPr>
          <w:tblCellSpacing w:w="15" w:type="dxa"/>
        </w:trPr>
        <w:tc>
          <w:tcPr>
            <w:tcW w:w="0" w:type="auto"/>
            <w:gridSpan w:val="7"/>
            <w:tcBorders>
              <w:bottom w:val="single" w:sz="6" w:space="0" w:color="000000"/>
            </w:tcBorders>
            <w:vAlign w:val="center"/>
            <w:hideMark/>
          </w:tcPr>
          <w:p w:rsidR="00000000" w:rsidRDefault="00773D0D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6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6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stimate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4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5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6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7"/>
            <w:tcBorders>
              <w:bottom w:val="single" w:sz="6" w:space="0" w:color="000000"/>
            </w:tcBorders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ctor(frequencies)3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4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3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3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1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1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1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ctor(frequencies)5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5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3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5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1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ctor(frequencies)10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7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3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6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4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ctor(frequencies)15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6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8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5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5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7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4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4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2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nstant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3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2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3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4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1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3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1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gridSpan w:val="7"/>
            <w:tcBorders>
              <w:bottom w:val="single" w:sz="6" w:space="0" w:color="000000"/>
            </w:tcBorders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27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4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5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5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59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60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8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0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8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5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7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7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23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1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1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5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86 (df = 422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39 (df = 337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17 (df = 90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8 (df = 80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8 (df = 254)</w:t>
            </w:r>
          </w:p>
        </w:tc>
        <w:tc>
          <w:tcPr>
            <w:tcW w:w="0" w:type="auto"/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8 (df = 255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7"/>
            <w:tcBorders>
              <w:bottom w:val="single" w:sz="6" w:space="0" w:color="000000"/>
            </w:tcBorders>
            <w:vAlign w:val="center"/>
            <w:hideMark/>
          </w:tcPr>
          <w:p w:rsidR="00000000" w:rsidRDefault="00773D0D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773D0D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0" w:type="auto"/>
            <w:gridSpan w:val="6"/>
            <w:vAlign w:val="center"/>
            <w:hideMark/>
          </w:tcPr>
          <w:p w:rsidR="00000000" w:rsidRDefault="00773D0D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</w:tr>
    </w:tbl>
    <w:p w:rsidR="00773D0D" w:rsidRDefault="00773D0D">
      <w:pPr>
        <w:rPr>
          <w:rFonts w:eastAsia="Times New Roman"/>
        </w:rPr>
      </w:pPr>
    </w:p>
    <w:sectPr w:rsidR="00773D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zQwNTK3sDA2MTBQ0lEKTi0uzszPAykwrAUAEWOGCSwAAAA="/>
  </w:docVars>
  <w:rsids>
    <w:rsidRoot w:val="00222D02"/>
    <w:rsid w:val="00222D02"/>
    <w:rsid w:val="0077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321C71-BAA6-4F9C-937F-B8AF39D72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Adolfo Bastien Olvera</dc:creator>
  <cp:keywords/>
  <dc:description/>
  <cp:lastModifiedBy>Bernardo Adolfo Bastien Olvera</cp:lastModifiedBy>
  <cp:revision>2</cp:revision>
  <dcterms:created xsi:type="dcterms:W3CDTF">2021-12-18T02:44:00Z</dcterms:created>
  <dcterms:modified xsi:type="dcterms:W3CDTF">2021-12-18T02:44:00Z</dcterms:modified>
</cp:coreProperties>
</file>